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FC2AF3" w14:textId="3AE578FD" w:rsidR="00705424" w:rsidRPr="00745462" w:rsidRDefault="00000000" w:rsidP="00705424">
      <w:pPr>
        <w:jc w:val="center"/>
        <w:rPr>
          <w:rFonts w:ascii="Bodoni Bk BT" w:hAnsi="Bodoni Bk BT"/>
          <w:b/>
          <w:bCs/>
          <w:sz w:val="32"/>
          <w:szCs w:val="32"/>
        </w:rPr>
      </w:pPr>
      <w:r>
        <w:rPr>
          <w:noProof/>
          <w:sz w:val="32"/>
          <w:szCs w:val="32"/>
        </w:rPr>
        <w:pict w14:anchorId="0E6D6251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355.5pt;margin-top:-18.95pt;width:112.4pt;height:18.7pt;z-index:251659264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stroked="f" strokeweight="0">
            <v:textbox style="mso-fit-shape-to-text:t">
              <w:txbxContent>
                <w:p w14:paraId="38B18E63" w14:textId="584C32EC" w:rsidR="00581AF4" w:rsidRPr="00013842" w:rsidRDefault="00581AF4" w:rsidP="00EC0E0E">
                  <w:pPr>
                    <w:jc w:val="right"/>
                    <w:rPr>
                      <w:b/>
                      <w:bCs/>
                      <w:sz w:val="20"/>
                      <w:szCs w:val="20"/>
                    </w:rPr>
                  </w:pPr>
                  <w:r w:rsidRPr="00013842">
                    <w:rPr>
                      <w:rFonts w:ascii="Arial" w:hAnsi="Arial" w:cs="Arial"/>
                      <w:b/>
                      <w:bCs/>
                      <w:sz w:val="20"/>
                      <w:szCs w:val="20"/>
                      <w:shd w:val="clear" w:color="auto" w:fill="FFFFFF"/>
                    </w:rPr>
                    <w:t>FORM: GS-1</w:t>
                  </w:r>
                  <w:r>
                    <w:rPr>
                      <w:rFonts w:ascii="Arial" w:hAnsi="Arial" w:cs="Arial"/>
                      <w:b/>
                      <w:bCs/>
                      <w:sz w:val="20"/>
                      <w:szCs w:val="20"/>
                      <w:shd w:val="clear" w:color="auto" w:fill="FFFFFF"/>
                    </w:rPr>
                    <w:t>2</w:t>
                  </w:r>
                  <w:r w:rsidR="00EC0E0E">
                    <w:rPr>
                      <w:rFonts w:ascii="Arial" w:hAnsi="Arial" w:cs="Arial"/>
                      <w:b/>
                      <w:bCs/>
                      <w:sz w:val="20"/>
                      <w:szCs w:val="20"/>
                      <w:shd w:val="clear" w:color="auto" w:fill="FFFFFF"/>
                    </w:rPr>
                    <w:t xml:space="preserve"> (v1)</w:t>
                  </w:r>
                </w:p>
              </w:txbxContent>
            </v:textbox>
          </v:shape>
        </w:pict>
      </w:r>
      <w:r w:rsidR="00153287" w:rsidRPr="00E37320">
        <w:rPr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55759FB5" wp14:editId="52850154">
            <wp:simplePos x="0" y="0"/>
            <wp:positionH relativeFrom="column">
              <wp:posOffset>279400</wp:posOffset>
            </wp:positionH>
            <wp:positionV relativeFrom="paragraph">
              <wp:posOffset>-100330</wp:posOffset>
            </wp:positionV>
            <wp:extent cx="709751" cy="7175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751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5424" w:rsidRPr="00705424">
        <w:rPr>
          <w:rFonts w:ascii="Bodoni Bk BT" w:hAnsi="Bodoni Bk BT"/>
          <w:b/>
          <w:bCs/>
          <w:sz w:val="32"/>
          <w:szCs w:val="32"/>
        </w:rPr>
        <w:t xml:space="preserve"> </w:t>
      </w:r>
      <w:r w:rsidR="00705424" w:rsidRPr="00745462">
        <w:rPr>
          <w:rFonts w:ascii="Bodoni Bk BT" w:hAnsi="Bodoni Bk BT"/>
          <w:b/>
          <w:bCs/>
          <w:sz w:val="32"/>
          <w:szCs w:val="32"/>
        </w:rPr>
        <w:t>COMSATS University Islamabad</w:t>
      </w:r>
    </w:p>
    <w:p w14:paraId="2AFFEECE" w14:textId="77777777" w:rsidR="000260F0" w:rsidRPr="00550BD4" w:rsidRDefault="000260F0" w:rsidP="000260F0">
      <w:pPr>
        <w:ind w:left="907" w:hanging="907"/>
        <w:jc w:val="both"/>
      </w:pPr>
    </w:p>
    <w:p w14:paraId="37792888" w14:textId="7BDD7D9D" w:rsidR="00B13DB2" w:rsidRDefault="00E718BA" w:rsidP="00E37320">
      <w:pPr>
        <w:jc w:val="center"/>
        <w:rPr>
          <w:bCs/>
          <w:sz w:val="28"/>
          <w:szCs w:val="28"/>
        </w:rPr>
      </w:pPr>
      <w:r w:rsidRPr="00E37320">
        <w:rPr>
          <w:bCs/>
          <w:sz w:val="28"/>
          <w:szCs w:val="28"/>
        </w:rPr>
        <w:t>Certificate of Originality</w:t>
      </w:r>
      <w:r w:rsidR="00550BD4" w:rsidRPr="00E37320">
        <w:rPr>
          <w:bCs/>
          <w:sz w:val="28"/>
          <w:szCs w:val="28"/>
        </w:rPr>
        <w:t xml:space="preserve"> of Thesis</w:t>
      </w:r>
    </w:p>
    <w:p w14:paraId="660785CD" w14:textId="77777777" w:rsidR="002005B6" w:rsidRPr="00DA5338" w:rsidRDefault="002005B6" w:rsidP="002005B6">
      <w:pPr>
        <w:ind w:left="567"/>
        <w:jc w:val="center"/>
        <w:rPr>
          <w:bCs/>
          <w:sz w:val="28"/>
          <w:szCs w:val="28"/>
        </w:rPr>
      </w:pPr>
      <w:r w:rsidRPr="00DA5338">
        <w:rPr>
          <w:bCs/>
          <w:sz w:val="28"/>
          <w:szCs w:val="28"/>
        </w:rPr>
        <w:t xml:space="preserve">MS </w:t>
      </w:r>
      <w:r w:rsidRPr="00DA5338">
        <w:rPr>
          <w:rFonts w:ascii="Segoe UI Symbol" w:hAnsi="Segoe UI Symbol" w:cs="Segoe UI Symbol"/>
          <w:bCs/>
          <w:sz w:val="28"/>
          <w:szCs w:val="28"/>
        </w:rPr>
        <w:t>☐</w:t>
      </w:r>
      <w:r w:rsidRPr="00DA5338">
        <w:rPr>
          <w:bCs/>
          <w:sz w:val="28"/>
          <w:szCs w:val="28"/>
        </w:rPr>
        <w:t xml:space="preserve"> Ph.D.</w:t>
      </w:r>
      <w:r w:rsidRPr="00DA5338">
        <w:rPr>
          <w:rFonts w:ascii="Segoe UI Symbol" w:hAnsi="Segoe UI Symbol" w:cs="Segoe UI Symbol"/>
          <w:bCs/>
          <w:sz w:val="28"/>
          <w:szCs w:val="28"/>
        </w:rPr>
        <w:t>☐</w:t>
      </w: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5063"/>
        <w:gridCol w:w="4230"/>
      </w:tblGrid>
      <w:tr w:rsidR="00E37320" w:rsidRPr="005E568C" w14:paraId="21BCF3AF" w14:textId="77777777" w:rsidTr="00E37320">
        <w:trPr>
          <w:trHeight w:hRule="exact" w:val="432"/>
        </w:trPr>
        <w:tc>
          <w:tcPr>
            <w:tcW w:w="5063" w:type="dxa"/>
          </w:tcPr>
          <w:p w14:paraId="0696EAB8" w14:textId="77777777" w:rsidR="00E37320" w:rsidRPr="00AA50E9" w:rsidRDefault="00E37320" w:rsidP="007434BC">
            <w:pPr>
              <w:pStyle w:val="BodyText"/>
              <w:spacing w:before="120" w:after="120" w:line="360" w:lineRule="auto"/>
              <w:rPr>
                <w:sz w:val="22"/>
                <w:szCs w:val="22"/>
              </w:rPr>
            </w:pPr>
            <w:r w:rsidRPr="00AA50E9">
              <w:rPr>
                <w:sz w:val="22"/>
                <w:szCs w:val="22"/>
              </w:rPr>
              <w:t>Student’s Name:</w:t>
            </w:r>
          </w:p>
        </w:tc>
        <w:tc>
          <w:tcPr>
            <w:tcW w:w="4230" w:type="dxa"/>
          </w:tcPr>
          <w:p w14:paraId="66B75175" w14:textId="77777777" w:rsidR="00E37320" w:rsidRPr="00AA50E9" w:rsidRDefault="00E37320" w:rsidP="007434BC">
            <w:pPr>
              <w:pStyle w:val="BodyText"/>
              <w:spacing w:before="120" w:after="120" w:line="360" w:lineRule="auto"/>
              <w:rPr>
                <w:sz w:val="22"/>
                <w:szCs w:val="22"/>
              </w:rPr>
            </w:pPr>
            <w:r w:rsidRPr="00AA50E9">
              <w:rPr>
                <w:sz w:val="22"/>
                <w:szCs w:val="22"/>
              </w:rPr>
              <w:t>Registration #</w:t>
            </w:r>
          </w:p>
        </w:tc>
      </w:tr>
      <w:tr w:rsidR="00E37320" w:rsidRPr="005E568C" w14:paraId="45F5FAA9" w14:textId="77777777" w:rsidTr="00E37320">
        <w:trPr>
          <w:trHeight w:hRule="exact" w:val="432"/>
        </w:trPr>
        <w:tc>
          <w:tcPr>
            <w:tcW w:w="5063" w:type="dxa"/>
          </w:tcPr>
          <w:p w14:paraId="68DD55EA" w14:textId="77777777" w:rsidR="00E37320" w:rsidRPr="00AA50E9" w:rsidRDefault="00E37320" w:rsidP="007434BC">
            <w:pPr>
              <w:pStyle w:val="BodyText"/>
              <w:spacing w:before="120" w:after="120" w:line="360" w:lineRule="auto"/>
              <w:rPr>
                <w:sz w:val="22"/>
                <w:szCs w:val="22"/>
              </w:rPr>
            </w:pPr>
            <w:r w:rsidRPr="00AA50E9">
              <w:rPr>
                <w:sz w:val="22"/>
                <w:szCs w:val="22"/>
              </w:rPr>
              <w:t>Program:</w:t>
            </w:r>
          </w:p>
        </w:tc>
        <w:tc>
          <w:tcPr>
            <w:tcW w:w="4230" w:type="dxa"/>
          </w:tcPr>
          <w:p w14:paraId="0E35EDF1" w14:textId="77777777" w:rsidR="00E37320" w:rsidRPr="00AA50E9" w:rsidRDefault="00E37320" w:rsidP="007434BC">
            <w:pPr>
              <w:pStyle w:val="BodyText"/>
              <w:spacing w:before="120" w:after="120" w:line="360" w:lineRule="auto"/>
              <w:rPr>
                <w:sz w:val="22"/>
                <w:szCs w:val="22"/>
              </w:rPr>
            </w:pPr>
            <w:r w:rsidRPr="00AA50E9">
              <w:rPr>
                <w:sz w:val="22"/>
                <w:szCs w:val="22"/>
              </w:rPr>
              <w:t xml:space="preserve">Department: </w:t>
            </w:r>
          </w:p>
        </w:tc>
      </w:tr>
      <w:tr w:rsidR="00E37320" w:rsidRPr="005E568C" w14:paraId="66C2D2C0" w14:textId="77777777" w:rsidTr="00E37320">
        <w:trPr>
          <w:trHeight w:hRule="exact" w:val="432"/>
        </w:trPr>
        <w:tc>
          <w:tcPr>
            <w:tcW w:w="5063" w:type="dxa"/>
          </w:tcPr>
          <w:p w14:paraId="089E0382" w14:textId="77777777" w:rsidR="00E37320" w:rsidRPr="00AA50E9" w:rsidRDefault="00E37320" w:rsidP="007434BC">
            <w:pPr>
              <w:pStyle w:val="BodyText"/>
              <w:spacing w:before="120" w:after="120" w:line="360" w:lineRule="auto"/>
              <w:rPr>
                <w:sz w:val="22"/>
                <w:szCs w:val="22"/>
              </w:rPr>
            </w:pPr>
            <w:r w:rsidRPr="00AA50E9">
              <w:rPr>
                <w:sz w:val="22"/>
                <w:szCs w:val="22"/>
              </w:rPr>
              <w:t>Campus:</w:t>
            </w:r>
          </w:p>
        </w:tc>
        <w:tc>
          <w:tcPr>
            <w:tcW w:w="4230" w:type="dxa"/>
          </w:tcPr>
          <w:p w14:paraId="30F94B19" w14:textId="77777777" w:rsidR="00E37320" w:rsidRPr="00AA50E9" w:rsidRDefault="00E37320" w:rsidP="007434BC">
            <w:pPr>
              <w:pStyle w:val="BodyText"/>
              <w:spacing w:before="120" w:after="120" w:line="360" w:lineRule="auto"/>
              <w:rPr>
                <w:sz w:val="22"/>
                <w:szCs w:val="22"/>
              </w:rPr>
            </w:pPr>
            <w:r w:rsidRPr="00AA50E9">
              <w:rPr>
                <w:sz w:val="22"/>
                <w:szCs w:val="22"/>
              </w:rPr>
              <w:t>Date:</w:t>
            </w:r>
          </w:p>
        </w:tc>
      </w:tr>
      <w:tr w:rsidR="00E37320" w:rsidRPr="005E568C" w14:paraId="412721F2" w14:textId="77777777" w:rsidTr="00E37320">
        <w:trPr>
          <w:trHeight w:hRule="exact" w:val="1594"/>
        </w:trPr>
        <w:tc>
          <w:tcPr>
            <w:tcW w:w="9293" w:type="dxa"/>
            <w:gridSpan w:val="2"/>
          </w:tcPr>
          <w:p w14:paraId="5B1BF354" w14:textId="77777777" w:rsidR="00E37320" w:rsidRDefault="00E37320" w:rsidP="007434BC">
            <w:pPr>
              <w:pStyle w:val="BodyText"/>
              <w:spacing w:before="120" w:after="120"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hesis Title:</w:t>
            </w:r>
          </w:p>
          <w:p w14:paraId="5A52C6B7" w14:textId="77777777" w:rsidR="00E37320" w:rsidRDefault="00E37320" w:rsidP="007434BC">
            <w:pPr>
              <w:pStyle w:val="BodyText"/>
              <w:spacing w:before="120" w:after="120" w:line="360" w:lineRule="auto"/>
              <w:rPr>
                <w:sz w:val="22"/>
                <w:szCs w:val="22"/>
              </w:rPr>
            </w:pPr>
          </w:p>
          <w:p w14:paraId="349E3538" w14:textId="77777777" w:rsidR="00E37320" w:rsidRDefault="00E37320" w:rsidP="007434BC">
            <w:pPr>
              <w:pStyle w:val="BodyText"/>
              <w:spacing w:before="120" w:after="120" w:line="360" w:lineRule="auto"/>
              <w:rPr>
                <w:sz w:val="22"/>
                <w:szCs w:val="22"/>
              </w:rPr>
            </w:pPr>
          </w:p>
          <w:p w14:paraId="346C7DE9" w14:textId="77777777" w:rsidR="00E37320" w:rsidRPr="00AA50E9" w:rsidRDefault="00E37320" w:rsidP="007434BC">
            <w:pPr>
              <w:pStyle w:val="BodyText"/>
              <w:spacing w:before="120" w:after="120" w:line="360" w:lineRule="auto"/>
              <w:rPr>
                <w:sz w:val="22"/>
                <w:szCs w:val="22"/>
              </w:rPr>
            </w:pPr>
          </w:p>
        </w:tc>
      </w:tr>
    </w:tbl>
    <w:p w14:paraId="79540159" w14:textId="77777777" w:rsidR="00A07B7B" w:rsidRDefault="00A07B7B" w:rsidP="00C971CC">
      <w:pPr>
        <w:spacing w:after="120" w:line="360" w:lineRule="auto"/>
        <w:ind w:left="360"/>
        <w:jc w:val="both"/>
        <w:rPr>
          <w:sz w:val="23"/>
          <w:szCs w:val="23"/>
        </w:rPr>
      </w:pPr>
    </w:p>
    <w:p w14:paraId="3CF500AC" w14:textId="5773320D" w:rsidR="00B13DB2" w:rsidRPr="00550BD4" w:rsidRDefault="00E718BA" w:rsidP="00A07B7B">
      <w:pPr>
        <w:spacing w:after="120" w:line="360" w:lineRule="auto"/>
        <w:ind w:left="90"/>
        <w:jc w:val="both"/>
        <w:rPr>
          <w:sz w:val="23"/>
          <w:szCs w:val="23"/>
        </w:rPr>
      </w:pPr>
      <w:r w:rsidRPr="00550BD4">
        <w:rPr>
          <w:sz w:val="23"/>
          <w:szCs w:val="23"/>
        </w:rPr>
        <w:t xml:space="preserve">I </w:t>
      </w:r>
      <w:r w:rsidR="0064296E">
        <w:rPr>
          <w:sz w:val="23"/>
          <w:szCs w:val="23"/>
        </w:rPr>
        <w:t>declare</w:t>
      </w:r>
      <w:r w:rsidR="00F57C8C" w:rsidRPr="00550BD4">
        <w:rPr>
          <w:sz w:val="23"/>
          <w:szCs w:val="23"/>
        </w:rPr>
        <w:t xml:space="preserve"> that</w:t>
      </w:r>
      <w:r w:rsidRPr="00550BD4">
        <w:rPr>
          <w:sz w:val="23"/>
          <w:szCs w:val="23"/>
        </w:rPr>
        <w:t xml:space="preserve"> my </w:t>
      </w:r>
      <w:r w:rsidR="00C971CC" w:rsidRPr="00550BD4">
        <w:rPr>
          <w:sz w:val="23"/>
          <w:szCs w:val="23"/>
        </w:rPr>
        <w:t>MS/</w:t>
      </w:r>
      <w:r w:rsidRPr="00550BD4">
        <w:rPr>
          <w:sz w:val="23"/>
          <w:szCs w:val="23"/>
        </w:rPr>
        <w:t xml:space="preserve">PhD research work </w:t>
      </w:r>
      <w:r w:rsidR="0064296E">
        <w:rPr>
          <w:sz w:val="23"/>
          <w:szCs w:val="23"/>
        </w:rPr>
        <w:t xml:space="preserve">in the above-mentioned thesis </w:t>
      </w:r>
      <w:r w:rsidRPr="00550BD4">
        <w:rPr>
          <w:sz w:val="23"/>
          <w:szCs w:val="23"/>
        </w:rPr>
        <w:t>is my original work and has neither been submitted, printed or published as research work, thesis</w:t>
      </w:r>
      <w:r w:rsidR="00550BD4">
        <w:rPr>
          <w:sz w:val="23"/>
          <w:szCs w:val="23"/>
        </w:rPr>
        <w:t>,</w:t>
      </w:r>
      <w:r w:rsidRPr="00550BD4">
        <w:rPr>
          <w:sz w:val="23"/>
          <w:szCs w:val="23"/>
        </w:rPr>
        <w:t xml:space="preserve"> </w:t>
      </w:r>
      <w:r w:rsidR="0064296E">
        <w:rPr>
          <w:sz w:val="23"/>
          <w:szCs w:val="23"/>
        </w:rPr>
        <w:t xml:space="preserve">or </w:t>
      </w:r>
      <w:r w:rsidRPr="00550BD4">
        <w:rPr>
          <w:sz w:val="23"/>
          <w:szCs w:val="23"/>
        </w:rPr>
        <w:t xml:space="preserve">book by another person, in any form, in university, research organization, journal etc. in Pakistan or abroad, nor a substantial part of this material has been accepted for the award of any degree at </w:t>
      </w:r>
      <w:r w:rsidR="00426F11" w:rsidRPr="00550BD4">
        <w:rPr>
          <w:sz w:val="23"/>
          <w:szCs w:val="23"/>
        </w:rPr>
        <w:t>COMSATS University Islamabad</w:t>
      </w:r>
      <w:r w:rsidRPr="00550BD4">
        <w:rPr>
          <w:sz w:val="23"/>
          <w:szCs w:val="23"/>
        </w:rPr>
        <w:t xml:space="preserve"> or any other educational institute</w:t>
      </w:r>
      <w:r w:rsidR="00426F11" w:rsidRPr="00550BD4">
        <w:rPr>
          <w:sz w:val="23"/>
          <w:szCs w:val="23"/>
        </w:rPr>
        <w:t>/university</w:t>
      </w:r>
      <w:r w:rsidRPr="00550BD4">
        <w:rPr>
          <w:sz w:val="23"/>
          <w:szCs w:val="23"/>
        </w:rPr>
        <w:t xml:space="preserve">. </w:t>
      </w:r>
    </w:p>
    <w:p w14:paraId="1E279C5B" w14:textId="77777777" w:rsidR="00E718BA" w:rsidRPr="00550BD4" w:rsidRDefault="00E718BA" w:rsidP="00A07B7B">
      <w:pPr>
        <w:spacing w:after="120" w:line="360" w:lineRule="auto"/>
        <w:ind w:left="90"/>
        <w:jc w:val="both"/>
        <w:rPr>
          <w:sz w:val="23"/>
          <w:szCs w:val="23"/>
        </w:rPr>
      </w:pPr>
      <w:r w:rsidRPr="00550BD4">
        <w:rPr>
          <w:sz w:val="23"/>
          <w:szCs w:val="23"/>
        </w:rPr>
        <w:t xml:space="preserve">I further declare that the originality of contents through plagiarism software has also been verified. </w:t>
      </w:r>
    </w:p>
    <w:p w14:paraId="70A608AD" w14:textId="77777777" w:rsidR="00E718BA" w:rsidRPr="00550BD4" w:rsidRDefault="00E718BA" w:rsidP="007C6218">
      <w:pPr>
        <w:spacing w:after="120"/>
        <w:ind w:left="360"/>
      </w:pPr>
    </w:p>
    <w:p w14:paraId="70067BCD" w14:textId="74C8BA60" w:rsidR="00153287" w:rsidRPr="00550BD4" w:rsidRDefault="00E718BA" w:rsidP="00153287">
      <w:pPr>
        <w:spacing w:after="120"/>
        <w:ind w:left="360"/>
      </w:pPr>
      <w:r w:rsidRPr="00550BD4">
        <w:t>Signature:__________________</w:t>
      </w:r>
      <w:r w:rsidR="00306E44" w:rsidRPr="00550BD4">
        <w:t>__</w:t>
      </w:r>
      <w:r w:rsidR="00A07B7B">
        <w:tab/>
      </w:r>
      <w:r w:rsidR="00A07B7B">
        <w:tab/>
      </w:r>
      <w:r w:rsidR="00153287" w:rsidRPr="00550BD4">
        <w:t>Date: ________________</w:t>
      </w:r>
      <w:r w:rsidR="00550BD4">
        <w:t>______</w:t>
      </w:r>
      <w:r w:rsidR="00153287" w:rsidRPr="00550BD4">
        <w:t>_</w:t>
      </w:r>
    </w:p>
    <w:p w14:paraId="43C8582A" w14:textId="720225DB" w:rsidR="00E718BA" w:rsidRPr="00A07B7B" w:rsidRDefault="00A07B7B" w:rsidP="00A07B7B">
      <w:pPr>
        <w:spacing w:after="120"/>
        <w:jc w:val="center"/>
        <w:rPr>
          <w:b/>
          <w:bCs/>
        </w:rPr>
      </w:pPr>
      <w:r w:rsidRPr="00A07B7B">
        <w:rPr>
          <w:b/>
          <w:bCs/>
        </w:rPr>
        <w:t>Certification</w:t>
      </w:r>
    </w:p>
    <w:p w14:paraId="77EB2449" w14:textId="5E387C2B" w:rsidR="00E718BA" w:rsidRPr="00A07B7B" w:rsidRDefault="0064296E" w:rsidP="00A07B7B">
      <w:pPr>
        <w:spacing w:after="120" w:line="360" w:lineRule="auto"/>
        <w:ind w:left="90"/>
        <w:jc w:val="both"/>
        <w:rPr>
          <w:sz w:val="23"/>
          <w:szCs w:val="23"/>
        </w:rPr>
      </w:pPr>
      <w:r w:rsidRPr="00A07B7B">
        <w:rPr>
          <w:sz w:val="23"/>
          <w:szCs w:val="23"/>
        </w:rPr>
        <w:t>It is c</w:t>
      </w:r>
      <w:r w:rsidR="00F57C8C" w:rsidRPr="00A07B7B">
        <w:rPr>
          <w:sz w:val="23"/>
          <w:szCs w:val="23"/>
        </w:rPr>
        <w:t>ertified</w:t>
      </w:r>
      <w:r w:rsidR="00E718BA" w:rsidRPr="00A07B7B">
        <w:rPr>
          <w:sz w:val="23"/>
          <w:szCs w:val="23"/>
        </w:rPr>
        <w:t xml:space="preserve"> that the originality of the contents of </w:t>
      </w:r>
      <w:r w:rsidR="00550BD4" w:rsidRPr="00A07B7B">
        <w:rPr>
          <w:sz w:val="23"/>
          <w:szCs w:val="23"/>
        </w:rPr>
        <w:t>the above-mentioned</w:t>
      </w:r>
      <w:r w:rsidR="00E718BA" w:rsidRPr="00A07B7B">
        <w:rPr>
          <w:sz w:val="23"/>
          <w:szCs w:val="23"/>
        </w:rPr>
        <w:t xml:space="preserve"> research thesis is verified </w:t>
      </w:r>
      <w:r w:rsidR="003E43AE" w:rsidRPr="00A07B7B">
        <w:rPr>
          <w:sz w:val="23"/>
          <w:szCs w:val="23"/>
        </w:rPr>
        <w:t>through plagiarism</w:t>
      </w:r>
      <w:r w:rsidR="00F57C8C" w:rsidRPr="00A07B7B">
        <w:rPr>
          <w:sz w:val="23"/>
          <w:szCs w:val="23"/>
        </w:rPr>
        <w:t xml:space="preserve"> software Turn</w:t>
      </w:r>
      <w:r w:rsidR="00C66F9A" w:rsidRPr="00A07B7B">
        <w:rPr>
          <w:sz w:val="23"/>
          <w:szCs w:val="23"/>
        </w:rPr>
        <w:t>-</w:t>
      </w:r>
      <w:r w:rsidR="00F57C8C" w:rsidRPr="00A07B7B">
        <w:rPr>
          <w:sz w:val="23"/>
          <w:szCs w:val="23"/>
        </w:rPr>
        <w:t>it</w:t>
      </w:r>
      <w:r w:rsidR="00C66F9A" w:rsidRPr="00A07B7B">
        <w:rPr>
          <w:sz w:val="23"/>
          <w:szCs w:val="23"/>
        </w:rPr>
        <w:t>-</w:t>
      </w:r>
      <w:r w:rsidR="00F57C8C" w:rsidRPr="00A07B7B">
        <w:rPr>
          <w:sz w:val="23"/>
          <w:szCs w:val="23"/>
        </w:rPr>
        <w:t xml:space="preserve">in and found </w:t>
      </w:r>
      <w:r w:rsidR="00550BD4" w:rsidRPr="00A07B7B">
        <w:rPr>
          <w:sz w:val="23"/>
          <w:szCs w:val="23"/>
        </w:rPr>
        <w:t xml:space="preserve">that </w:t>
      </w:r>
      <w:r w:rsidR="00F57C8C" w:rsidRPr="00A07B7B">
        <w:rPr>
          <w:sz w:val="23"/>
          <w:szCs w:val="23"/>
        </w:rPr>
        <w:t xml:space="preserve">similarities </w:t>
      </w:r>
      <w:r w:rsidR="00550BD4" w:rsidRPr="00A07B7B">
        <w:rPr>
          <w:sz w:val="23"/>
          <w:szCs w:val="23"/>
        </w:rPr>
        <w:t xml:space="preserve">are </w:t>
      </w:r>
      <w:r w:rsidR="00F57C8C" w:rsidRPr="00A07B7B">
        <w:rPr>
          <w:sz w:val="23"/>
          <w:szCs w:val="23"/>
        </w:rPr>
        <w:t>within the acceptable range.</w:t>
      </w:r>
    </w:p>
    <w:p w14:paraId="12DC0D57" w14:textId="77777777" w:rsidR="00F57C8C" w:rsidRPr="00550BD4" w:rsidRDefault="00F57C8C" w:rsidP="007C6218">
      <w:pPr>
        <w:spacing w:after="120"/>
        <w:ind w:left="360"/>
      </w:pPr>
    </w:p>
    <w:p w14:paraId="1EF89029" w14:textId="272424D2" w:rsidR="00F57C8C" w:rsidRPr="00550BD4" w:rsidRDefault="00F57C8C" w:rsidP="007C6218">
      <w:pPr>
        <w:spacing w:after="120"/>
        <w:ind w:left="360"/>
        <w:rPr>
          <w:b/>
        </w:rPr>
      </w:pPr>
      <w:r w:rsidRPr="00550BD4">
        <w:rPr>
          <w:b/>
        </w:rPr>
        <w:t>S</w:t>
      </w:r>
      <w:r w:rsidR="00C66F9A" w:rsidRPr="00550BD4">
        <w:rPr>
          <w:b/>
        </w:rPr>
        <w:t>u</w:t>
      </w:r>
      <w:r w:rsidRPr="00550BD4">
        <w:rPr>
          <w:b/>
        </w:rPr>
        <w:t xml:space="preserve">pervisor: </w:t>
      </w:r>
      <w:r w:rsidRPr="00550BD4">
        <w:rPr>
          <w:b/>
        </w:rPr>
        <w:tab/>
      </w:r>
      <w:r w:rsidRPr="00550BD4">
        <w:rPr>
          <w:b/>
        </w:rPr>
        <w:tab/>
      </w:r>
      <w:r w:rsidRPr="00550BD4">
        <w:rPr>
          <w:b/>
        </w:rPr>
        <w:tab/>
      </w:r>
      <w:r w:rsidRPr="00550BD4">
        <w:rPr>
          <w:b/>
        </w:rPr>
        <w:tab/>
      </w:r>
      <w:r w:rsidRPr="00550BD4">
        <w:rPr>
          <w:b/>
        </w:rPr>
        <w:tab/>
        <w:t>H</w:t>
      </w:r>
      <w:r w:rsidR="0036548B">
        <w:rPr>
          <w:b/>
        </w:rPr>
        <w:t>o</w:t>
      </w:r>
      <w:r w:rsidRPr="00550BD4">
        <w:rPr>
          <w:b/>
        </w:rPr>
        <w:t>D</w:t>
      </w:r>
    </w:p>
    <w:p w14:paraId="40BF284C" w14:textId="4ABF296E" w:rsidR="00F57C8C" w:rsidRPr="00550BD4" w:rsidRDefault="00F57C8C" w:rsidP="00153287">
      <w:pPr>
        <w:spacing w:line="480" w:lineRule="auto"/>
        <w:ind w:left="360"/>
        <w:rPr>
          <w:u w:val="single"/>
        </w:rPr>
      </w:pPr>
      <w:r w:rsidRPr="00550BD4">
        <w:t xml:space="preserve">Name: </w:t>
      </w:r>
      <w:r w:rsidR="00550BD4" w:rsidRPr="00550BD4">
        <w:t>________________</w:t>
      </w:r>
      <w:r w:rsidR="00550BD4">
        <w:t>___</w:t>
      </w:r>
      <w:r w:rsidR="00550BD4" w:rsidRPr="00550BD4">
        <w:t>__</w:t>
      </w:r>
      <w:r w:rsidR="00550BD4" w:rsidRPr="00550BD4">
        <w:tab/>
      </w:r>
      <w:r w:rsidRPr="00550BD4">
        <w:tab/>
      </w:r>
      <w:r w:rsidR="0036548B">
        <w:tab/>
      </w:r>
      <w:r w:rsidRPr="00550BD4">
        <w:t xml:space="preserve">Name: </w:t>
      </w:r>
      <w:r w:rsidR="00550BD4" w:rsidRPr="00550BD4">
        <w:t>________________</w:t>
      </w:r>
      <w:r w:rsidR="00550BD4">
        <w:t>___</w:t>
      </w:r>
      <w:r w:rsidR="0036548B">
        <w:t>__</w:t>
      </w:r>
      <w:r w:rsidR="00550BD4" w:rsidRPr="00550BD4">
        <w:t>__</w:t>
      </w:r>
    </w:p>
    <w:p w14:paraId="0079B651" w14:textId="77777777" w:rsidR="00AA094E" w:rsidRPr="00550BD4" w:rsidRDefault="00AA094E" w:rsidP="00153287">
      <w:pPr>
        <w:spacing w:line="480" w:lineRule="auto"/>
        <w:ind w:left="360"/>
        <w:rPr>
          <w:sz w:val="2"/>
        </w:rPr>
      </w:pPr>
    </w:p>
    <w:p w14:paraId="5853F892" w14:textId="77777777" w:rsidR="00F57C8C" w:rsidRPr="00550BD4" w:rsidRDefault="00F57C8C" w:rsidP="00153287">
      <w:pPr>
        <w:spacing w:line="480" w:lineRule="auto"/>
        <w:ind w:left="360"/>
      </w:pPr>
      <w:r w:rsidRPr="00550BD4">
        <w:t>Signature: __________________</w:t>
      </w:r>
      <w:r w:rsidRPr="00550BD4">
        <w:tab/>
      </w:r>
      <w:r w:rsidRPr="00550BD4">
        <w:tab/>
      </w:r>
      <w:r w:rsidRPr="00550BD4">
        <w:tab/>
        <w:t>Signature: ____________________</w:t>
      </w:r>
    </w:p>
    <w:p w14:paraId="2873ED41" w14:textId="77777777" w:rsidR="00F57C8C" w:rsidRPr="00550BD4" w:rsidRDefault="00F57C8C" w:rsidP="00153287">
      <w:pPr>
        <w:spacing w:line="480" w:lineRule="auto"/>
        <w:ind w:left="360"/>
      </w:pPr>
      <w:r w:rsidRPr="00550BD4">
        <w:t>Date: ______________________</w:t>
      </w:r>
      <w:r w:rsidRPr="00550BD4">
        <w:tab/>
      </w:r>
      <w:r w:rsidRPr="00550BD4">
        <w:tab/>
      </w:r>
      <w:r w:rsidRPr="00550BD4">
        <w:tab/>
        <w:t>Date: ________________________</w:t>
      </w:r>
    </w:p>
    <w:p w14:paraId="07DF87BA" w14:textId="77777777" w:rsidR="00B7410C" w:rsidRDefault="00B7410C" w:rsidP="00B7410C">
      <w:pPr>
        <w:spacing w:after="120"/>
        <w:ind w:left="360"/>
        <w:jc w:val="center"/>
        <w:rPr>
          <w:b/>
          <w:bCs/>
        </w:rPr>
      </w:pPr>
    </w:p>
    <w:p w14:paraId="0261B15B" w14:textId="42887439" w:rsidR="00F57C8C" w:rsidRPr="00B7410C" w:rsidRDefault="00B7410C" w:rsidP="00A07B7B">
      <w:pPr>
        <w:spacing w:after="120"/>
        <w:ind w:left="360" w:hanging="360"/>
        <w:jc w:val="center"/>
        <w:rPr>
          <w:b/>
          <w:bCs/>
        </w:rPr>
      </w:pPr>
      <w:r w:rsidRPr="00B7410C">
        <w:rPr>
          <w:b/>
          <w:bCs/>
        </w:rPr>
        <w:t>Counter Signature (Only for PhD Thesis)</w:t>
      </w:r>
    </w:p>
    <w:p w14:paraId="78DDA242" w14:textId="629B1741" w:rsidR="00F57C8C" w:rsidRPr="00550BD4" w:rsidRDefault="00F57C8C" w:rsidP="00153287">
      <w:pPr>
        <w:spacing w:line="480" w:lineRule="auto"/>
        <w:ind w:left="360"/>
        <w:rPr>
          <w:b/>
        </w:rPr>
      </w:pPr>
      <w:r w:rsidRPr="00550BD4">
        <w:rPr>
          <w:b/>
        </w:rPr>
        <w:t>Chair</w:t>
      </w:r>
      <w:r w:rsidR="00FE52A4">
        <w:rPr>
          <w:b/>
        </w:rPr>
        <w:t>person:</w:t>
      </w:r>
    </w:p>
    <w:p w14:paraId="69A6B2A4" w14:textId="4C18F35F" w:rsidR="00F57C8C" w:rsidRPr="00FE52A4" w:rsidRDefault="00F57C8C" w:rsidP="00153287">
      <w:pPr>
        <w:spacing w:line="480" w:lineRule="auto"/>
        <w:ind w:left="360"/>
      </w:pPr>
      <w:r w:rsidRPr="00550BD4">
        <w:t xml:space="preserve">Name: </w:t>
      </w:r>
      <w:r w:rsidR="00550BD4" w:rsidRPr="00550BD4">
        <w:t>________________</w:t>
      </w:r>
      <w:r w:rsidR="00550BD4">
        <w:t>___</w:t>
      </w:r>
      <w:r w:rsidR="00550BD4" w:rsidRPr="00550BD4">
        <w:t>__</w:t>
      </w:r>
    </w:p>
    <w:p w14:paraId="3B20274D" w14:textId="77777777" w:rsidR="00F57C8C" w:rsidRPr="00550BD4" w:rsidRDefault="00F57C8C" w:rsidP="00153287">
      <w:pPr>
        <w:spacing w:line="480" w:lineRule="auto"/>
        <w:ind w:left="360"/>
      </w:pPr>
      <w:r w:rsidRPr="00FE52A4">
        <w:t>Signature:__________________</w:t>
      </w:r>
      <w:r w:rsidR="00153287" w:rsidRPr="00FE52A4">
        <w:t>_</w:t>
      </w:r>
    </w:p>
    <w:p w14:paraId="5B909A20" w14:textId="77777777" w:rsidR="00E718BA" w:rsidRPr="00550BD4" w:rsidRDefault="00F57C8C" w:rsidP="00426F11">
      <w:pPr>
        <w:spacing w:line="480" w:lineRule="auto"/>
        <w:ind w:left="360"/>
      </w:pPr>
      <w:r w:rsidRPr="00550BD4">
        <w:t>Date: _____________________</w:t>
      </w:r>
      <w:r w:rsidR="00153287" w:rsidRPr="00550BD4">
        <w:t>_</w:t>
      </w:r>
    </w:p>
    <w:sectPr w:rsidR="00E718BA" w:rsidRPr="00550BD4" w:rsidSect="00C971CC">
      <w:pgSz w:w="12240" w:h="16992" w:code="512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DDDD3" w14:textId="77777777" w:rsidR="00B45B0B" w:rsidRDefault="00B45B0B">
      <w:r>
        <w:separator/>
      </w:r>
    </w:p>
  </w:endnote>
  <w:endnote w:type="continuationSeparator" w:id="0">
    <w:p w14:paraId="4F3AF9D4" w14:textId="77777777" w:rsidR="00B45B0B" w:rsidRDefault="00B45B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Bodoni Bk BT">
    <w:altName w:val="Cambria"/>
    <w:panose1 w:val="02070603070706020303"/>
    <w:charset w:val="00"/>
    <w:family w:val="roman"/>
    <w:pitch w:val="variable"/>
    <w:sig w:usb0="800000AF" w:usb1="1000204A" w:usb2="00000000" w:usb3="00000000" w:csb0="000000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87FEB" w14:textId="77777777" w:rsidR="00B45B0B" w:rsidRDefault="00B45B0B">
      <w:r>
        <w:separator/>
      </w:r>
    </w:p>
  </w:footnote>
  <w:footnote w:type="continuationSeparator" w:id="0">
    <w:p w14:paraId="7833AA51" w14:textId="77777777" w:rsidR="00B45B0B" w:rsidRDefault="00B45B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5192"/>
    <w:multiLevelType w:val="hybridMultilevel"/>
    <w:tmpl w:val="289664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5078C"/>
    <w:multiLevelType w:val="hybridMultilevel"/>
    <w:tmpl w:val="720CAE34"/>
    <w:lvl w:ilvl="0" w:tplc="F79CD53C">
      <w:start w:val="1"/>
      <w:numFmt w:val="lowerLetter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5AC433A"/>
    <w:multiLevelType w:val="hybridMultilevel"/>
    <w:tmpl w:val="C17644F4"/>
    <w:lvl w:ilvl="0" w:tplc="6AC2F86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65D4CF5"/>
    <w:multiLevelType w:val="hybridMultilevel"/>
    <w:tmpl w:val="1550DBC4"/>
    <w:lvl w:ilvl="0" w:tplc="04090001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07F6137F"/>
    <w:multiLevelType w:val="hybridMultilevel"/>
    <w:tmpl w:val="CF72F2A2"/>
    <w:lvl w:ilvl="0" w:tplc="E96EE3C6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A7D1FBE"/>
    <w:multiLevelType w:val="hybridMultilevel"/>
    <w:tmpl w:val="19B464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0B3351EB"/>
    <w:multiLevelType w:val="hybridMultilevel"/>
    <w:tmpl w:val="02D04730"/>
    <w:lvl w:ilvl="0" w:tplc="F79CD53C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0C5838DC"/>
    <w:multiLevelType w:val="hybridMultilevel"/>
    <w:tmpl w:val="2908610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1199453B"/>
    <w:multiLevelType w:val="hybridMultilevel"/>
    <w:tmpl w:val="5748C4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537B0A"/>
    <w:multiLevelType w:val="hybridMultilevel"/>
    <w:tmpl w:val="8F88BA8E"/>
    <w:lvl w:ilvl="0" w:tplc="4C8ADB96">
      <w:start w:val="7"/>
      <w:numFmt w:val="decimal"/>
      <w:lvlText w:val="(%1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14780575"/>
    <w:multiLevelType w:val="hybridMultilevel"/>
    <w:tmpl w:val="FCA2739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436857"/>
    <w:multiLevelType w:val="hybridMultilevel"/>
    <w:tmpl w:val="0FEACB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FF2301"/>
    <w:multiLevelType w:val="hybridMultilevel"/>
    <w:tmpl w:val="2ABA80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AB181A"/>
    <w:multiLevelType w:val="hybridMultilevel"/>
    <w:tmpl w:val="BBD0CE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67402B"/>
    <w:multiLevelType w:val="hybridMultilevel"/>
    <w:tmpl w:val="05A275C8"/>
    <w:lvl w:ilvl="0" w:tplc="6AC2F86C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5515629"/>
    <w:multiLevelType w:val="hybridMultilevel"/>
    <w:tmpl w:val="52F030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E442736"/>
    <w:multiLevelType w:val="hybridMultilevel"/>
    <w:tmpl w:val="91CA80C0"/>
    <w:lvl w:ilvl="0" w:tplc="6AC2F86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F591FD7"/>
    <w:multiLevelType w:val="hybridMultilevel"/>
    <w:tmpl w:val="53F679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F96410F"/>
    <w:multiLevelType w:val="hybridMultilevel"/>
    <w:tmpl w:val="348A11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1ED7C34"/>
    <w:multiLevelType w:val="hybridMultilevel"/>
    <w:tmpl w:val="40460BF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38F442F"/>
    <w:multiLevelType w:val="hybridMultilevel"/>
    <w:tmpl w:val="F424C3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F5233B"/>
    <w:multiLevelType w:val="hybridMultilevel"/>
    <w:tmpl w:val="958A403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3A562B4B"/>
    <w:multiLevelType w:val="hybridMultilevel"/>
    <w:tmpl w:val="7BE454E2"/>
    <w:lvl w:ilvl="0" w:tplc="DE8C5ECC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3" w15:restartNumberingAfterBreak="0">
    <w:nsid w:val="3CF26018"/>
    <w:multiLevelType w:val="hybridMultilevel"/>
    <w:tmpl w:val="96D61066"/>
    <w:lvl w:ilvl="0" w:tplc="04090001">
      <w:start w:val="1"/>
      <w:numFmt w:val="bullet"/>
      <w:lvlText w:val=""/>
      <w:lvlJc w:val="left"/>
      <w:pPr>
        <w:tabs>
          <w:tab w:val="num" w:pos="800"/>
        </w:tabs>
        <w:ind w:left="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20"/>
        </w:tabs>
        <w:ind w:left="1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40"/>
        </w:tabs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60"/>
        </w:tabs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80"/>
        </w:tabs>
        <w:ind w:left="3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00"/>
        </w:tabs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20"/>
        </w:tabs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40"/>
        </w:tabs>
        <w:ind w:left="5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60"/>
        </w:tabs>
        <w:ind w:left="6560" w:hanging="360"/>
      </w:pPr>
      <w:rPr>
        <w:rFonts w:ascii="Wingdings" w:hAnsi="Wingdings" w:hint="default"/>
      </w:rPr>
    </w:lvl>
  </w:abstractNum>
  <w:abstractNum w:abstractNumId="24" w15:restartNumberingAfterBreak="0">
    <w:nsid w:val="3D6348E0"/>
    <w:multiLevelType w:val="hybridMultilevel"/>
    <w:tmpl w:val="5DB0B45E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5" w15:restartNumberingAfterBreak="0">
    <w:nsid w:val="3DED7C1F"/>
    <w:multiLevelType w:val="hybridMultilevel"/>
    <w:tmpl w:val="20DE4EF0"/>
    <w:lvl w:ilvl="0" w:tplc="F79CD53C">
      <w:start w:val="1"/>
      <w:numFmt w:val="lowerLetter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0820FA5"/>
    <w:multiLevelType w:val="hybridMultilevel"/>
    <w:tmpl w:val="998C1250"/>
    <w:lvl w:ilvl="0" w:tplc="6AC2F86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3850437"/>
    <w:multiLevelType w:val="hybridMultilevel"/>
    <w:tmpl w:val="E794C4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46696991"/>
    <w:multiLevelType w:val="hybridMultilevel"/>
    <w:tmpl w:val="8A9E77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83F5D80"/>
    <w:multiLevelType w:val="hybridMultilevel"/>
    <w:tmpl w:val="8A9E77B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92E334E"/>
    <w:multiLevelType w:val="hybridMultilevel"/>
    <w:tmpl w:val="0DB8D006"/>
    <w:lvl w:ilvl="0" w:tplc="F79CD53C">
      <w:start w:val="1"/>
      <w:numFmt w:val="lowerLetter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1" w15:restartNumberingAfterBreak="0">
    <w:nsid w:val="4C9A7F81"/>
    <w:multiLevelType w:val="hybridMultilevel"/>
    <w:tmpl w:val="9B54897A"/>
    <w:lvl w:ilvl="0" w:tplc="BA5A7F36">
      <w:start w:val="1"/>
      <w:numFmt w:val="decimal"/>
      <w:lvlText w:val="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4DF2777E"/>
    <w:multiLevelType w:val="hybridMultilevel"/>
    <w:tmpl w:val="00E6F77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6356D23"/>
    <w:multiLevelType w:val="hybridMultilevel"/>
    <w:tmpl w:val="38B62DB2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4" w15:restartNumberingAfterBreak="0">
    <w:nsid w:val="61F839D6"/>
    <w:multiLevelType w:val="hybridMultilevel"/>
    <w:tmpl w:val="CD64EB30"/>
    <w:lvl w:ilvl="0" w:tplc="1E4E05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56522BE"/>
    <w:multiLevelType w:val="hybridMultilevel"/>
    <w:tmpl w:val="0958EFD6"/>
    <w:lvl w:ilvl="0" w:tplc="F79CD53C">
      <w:start w:val="1"/>
      <w:numFmt w:val="lowerLetter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6" w15:restartNumberingAfterBreak="0">
    <w:nsid w:val="692E4822"/>
    <w:multiLevelType w:val="hybridMultilevel"/>
    <w:tmpl w:val="53E01D22"/>
    <w:lvl w:ilvl="0" w:tplc="F1F87CD2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7" w15:restartNumberingAfterBreak="0">
    <w:nsid w:val="6AC97D49"/>
    <w:multiLevelType w:val="hybridMultilevel"/>
    <w:tmpl w:val="376A68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8867A46"/>
    <w:multiLevelType w:val="hybridMultilevel"/>
    <w:tmpl w:val="8BD041C4"/>
    <w:lvl w:ilvl="0" w:tplc="2D8EF9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7A8808A4"/>
    <w:multiLevelType w:val="hybridMultilevel"/>
    <w:tmpl w:val="010A28F4"/>
    <w:lvl w:ilvl="0" w:tplc="861EC3C4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40" w15:restartNumberingAfterBreak="0">
    <w:nsid w:val="7B565758"/>
    <w:multiLevelType w:val="hybridMultilevel"/>
    <w:tmpl w:val="49DCDEA0"/>
    <w:lvl w:ilvl="0" w:tplc="0409000F">
      <w:start w:val="1"/>
      <w:numFmt w:val="decimal"/>
      <w:lvlText w:val="%1."/>
      <w:lvlJc w:val="left"/>
      <w:pPr>
        <w:tabs>
          <w:tab w:val="num" w:pos="787"/>
        </w:tabs>
        <w:ind w:left="78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07"/>
        </w:tabs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7"/>
        </w:tabs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7"/>
        </w:tabs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7"/>
        </w:tabs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7"/>
        </w:tabs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7"/>
        </w:tabs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7"/>
        </w:tabs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7"/>
        </w:tabs>
        <w:ind w:left="6547" w:hanging="180"/>
      </w:pPr>
    </w:lvl>
  </w:abstractNum>
  <w:num w:numId="1" w16cid:durableId="108741095">
    <w:abstractNumId w:val="40"/>
  </w:num>
  <w:num w:numId="2" w16cid:durableId="1136142070">
    <w:abstractNumId w:val="27"/>
  </w:num>
  <w:num w:numId="3" w16cid:durableId="2047680642">
    <w:abstractNumId w:val="9"/>
  </w:num>
  <w:num w:numId="4" w16cid:durableId="1685090684">
    <w:abstractNumId w:val="12"/>
  </w:num>
  <w:num w:numId="5" w16cid:durableId="1992170339">
    <w:abstractNumId w:val="6"/>
  </w:num>
  <w:num w:numId="6" w16cid:durableId="527447279">
    <w:abstractNumId w:val="25"/>
  </w:num>
  <w:num w:numId="7" w16cid:durableId="1223980854">
    <w:abstractNumId w:val="35"/>
  </w:num>
  <w:num w:numId="8" w16cid:durableId="707032044">
    <w:abstractNumId w:val="30"/>
  </w:num>
  <w:num w:numId="9" w16cid:durableId="903568809">
    <w:abstractNumId w:val="1"/>
  </w:num>
  <w:num w:numId="10" w16cid:durableId="401103016">
    <w:abstractNumId w:val="21"/>
  </w:num>
  <w:num w:numId="11" w16cid:durableId="958804501">
    <w:abstractNumId w:val="8"/>
  </w:num>
  <w:num w:numId="12" w16cid:durableId="428699525">
    <w:abstractNumId w:val="3"/>
  </w:num>
  <w:num w:numId="13" w16cid:durableId="787704697">
    <w:abstractNumId w:val="4"/>
  </w:num>
  <w:num w:numId="14" w16cid:durableId="435058158">
    <w:abstractNumId w:val="34"/>
  </w:num>
  <w:num w:numId="15" w16cid:durableId="1186871210">
    <w:abstractNumId w:val="39"/>
  </w:num>
  <w:num w:numId="16" w16cid:durableId="696153097">
    <w:abstractNumId w:val="36"/>
  </w:num>
  <w:num w:numId="17" w16cid:durableId="1396201679">
    <w:abstractNumId w:val="22"/>
  </w:num>
  <w:num w:numId="18" w16cid:durableId="303508678">
    <w:abstractNumId w:val="38"/>
  </w:num>
  <w:num w:numId="19" w16cid:durableId="1197499468">
    <w:abstractNumId w:val="0"/>
  </w:num>
  <w:num w:numId="20" w16cid:durableId="246042371">
    <w:abstractNumId w:val="13"/>
  </w:num>
  <w:num w:numId="21" w16cid:durableId="152572017">
    <w:abstractNumId w:val="23"/>
  </w:num>
  <w:num w:numId="22" w16cid:durableId="1251113462">
    <w:abstractNumId w:val="33"/>
  </w:num>
  <w:num w:numId="23" w16cid:durableId="1536968682">
    <w:abstractNumId w:val="26"/>
  </w:num>
  <w:num w:numId="24" w16cid:durableId="631714850">
    <w:abstractNumId w:val="7"/>
  </w:num>
  <w:num w:numId="25" w16cid:durableId="2024016257">
    <w:abstractNumId w:val="19"/>
  </w:num>
  <w:num w:numId="26" w16cid:durableId="1152675973">
    <w:abstractNumId w:val="14"/>
  </w:num>
  <w:num w:numId="27" w16cid:durableId="1047755128">
    <w:abstractNumId w:val="20"/>
  </w:num>
  <w:num w:numId="28" w16cid:durableId="1287547161">
    <w:abstractNumId w:val="16"/>
  </w:num>
  <w:num w:numId="29" w16cid:durableId="1945264116">
    <w:abstractNumId w:val="2"/>
  </w:num>
  <w:num w:numId="30" w16cid:durableId="985205705">
    <w:abstractNumId w:val="10"/>
  </w:num>
  <w:num w:numId="31" w16cid:durableId="320349355">
    <w:abstractNumId w:val="17"/>
  </w:num>
  <w:num w:numId="32" w16cid:durableId="634336893">
    <w:abstractNumId w:val="32"/>
  </w:num>
  <w:num w:numId="33" w16cid:durableId="81069505">
    <w:abstractNumId w:val="31"/>
  </w:num>
  <w:num w:numId="34" w16cid:durableId="623733872">
    <w:abstractNumId w:val="37"/>
  </w:num>
  <w:num w:numId="35" w16cid:durableId="1016616529">
    <w:abstractNumId w:val="18"/>
  </w:num>
  <w:num w:numId="36" w16cid:durableId="831678564">
    <w:abstractNumId w:val="5"/>
  </w:num>
  <w:num w:numId="37" w16cid:durableId="1253398846">
    <w:abstractNumId w:val="24"/>
  </w:num>
  <w:num w:numId="38" w16cid:durableId="1522816720">
    <w:abstractNumId w:val="29"/>
  </w:num>
  <w:num w:numId="39" w16cid:durableId="424495466">
    <w:abstractNumId w:val="28"/>
  </w:num>
  <w:num w:numId="40" w16cid:durableId="137386237">
    <w:abstractNumId w:val="11"/>
  </w:num>
  <w:num w:numId="41" w16cid:durableId="8109482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sjAxNTW3MDAwsDBS0lEKTi0uzszPAykwqQUADF48aywAAAA="/>
  </w:docVars>
  <w:rsids>
    <w:rsidRoot w:val="009B0E82"/>
    <w:rsid w:val="00007883"/>
    <w:rsid w:val="0002449C"/>
    <w:rsid w:val="000260F0"/>
    <w:rsid w:val="00033A7E"/>
    <w:rsid w:val="00045247"/>
    <w:rsid w:val="00052BCE"/>
    <w:rsid w:val="000541EC"/>
    <w:rsid w:val="000853E9"/>
    <w:rsid w:val="00090AE1"/>
    <w:rsid w:val="000961FA"/>
    <w:rsid w:val="000F55AC"/>
    <w:rsid w:val="00100200"/>
    <w:rsid w:val="00102909"/>
    <w:rsid w:val="00116A6D"/>
    <w:rsid w:val="00143C29"/>
    <w:rsid w:val="00153287"/>
    <w:rsid w:val="00155D2E"/>
    <w:rsid w:val="0015763C"/>
    <w:rsid w:val="00190A53"/>
    <w:rsid w:val="001C5C86"/>
    <w:rsid w:val="001E4301"/>
    <w:rsid w:val="001E60BF"/>
    <w:rsid w:val="002005B6"/>
    <w:rsid w:val="00255EE4"/>
    <w:rsid w:val="002A34D7"/>
    <w:rsid w:val="002B5BB3"/>
    <w:rsid w:val="003034A9"/>
    <w:rsid w:val="00306E44"/>
    <w:rsid w:val="003074EA"/>
    <w:rsid w:val="00343CF1"/>
    <w:rsid w:val="00350C69"/>
    <w:rsid w:val="00352177"/>
    <w:rsid w:val="0036548B"/>
    <w:rsid w:val="00381D65"/>
    <w:rsid w:val="003B1DEC"/>
    <w:rsid w:val="003B6980"/>
    <w:rsid w:val="003D46E6"/>
    <w:rsid w:val="003E43AE"/>
    <w:rsid w:val="003E6FDE"/>
    <w:rsid w:val="004169AD"/>
    <w:rsid w:val="00426F11"/>
    <w:rsid w:val="00442323"/>
    <w:rsid w:val="00442368"/>
    <w:rsid w:val="004435CE"/>
    <w:rsid w:val="00444588"/>
    <w:rsid w:val="00462010"/>
    <w:rsid w:val="004E20AD"/>
    <w:rsid w:val="004E7276"/>
    <w:rsid w:val="00540F57"/>
    <w:rsid w:val="00550366"/>
    <w:rsid w:val="00550A5D"/>
    <w:rsid w:val="00550BD4"/>
    <w:rsid w:val="00551388"/>
    <w:rsid w:val="00556DCE"/>
    <w:rsid w:val="00566D7F"/>
    <w:rsid w:val="0057215D"/>
    <w:rsid w:val="00581AF4"/>
    <w:rsid w:val="005A7E20"/>
    <w:rsid w:val="005C70FC"/>
    <w:rsid w:val="005E0117"/>
    <w:rsid w:val="005E570A"/>
    <w:rsid w:val="005F6011"/>
    <w:rsid w:val="005F72D7"/>
    <w:rsid w:val="00612767"/>
    <w:rsid w:val="0064296E"/>
    <w:rsid w:val="00657B6F"/>
    <w:rsid w:val="00661E89"/>
    <w:rsid w:val="006721BB"/>
    <w:rsid w:val="006A5166"/>
    <w:rsid w:val="006D7B44"/>
    <w:rsid w:val="006E425B"/>
    <w:rsid w:val="00700CDA"/>
    <w:rsid w:val="00705424"/>
    <w:rsid w:val="00717E56"/>
    <w:rsid w:val="0073571A"/>
    <w:rsid w:val="00740099"/>
    <w:rsid w:val="00743DA1"/>
    <w:rsid w:val="00776E37"/>
    <w:rsid w:val="007939CA"/>
    <w:rsid w:val="007A25B1"/>
    <w:rsid w:val="007A78A3"/>
    <w:rsid w:val="007C6218"/>
    <w:rsid w:val="007D0AAA"/>
    <w:rsid w:val="007D2FAD"/>
    <w:rsid w:val="007D619B"/>
    <w:rsid w:val="007E1159"/>
    <w:rsid w:val="007E35A5"/>
    <w:rsid w:val="007F75FF"/>
    <w:rsid w:val="00852B27"/>
    <w:rsid w:val="00853311"/>
    <w:rsid w:val="00865F1C"/>
    <w:rsid w:val="0086678D"/>
    <w:rsid w:val="00880FE0"/>
    <w:rsid w:val="008A5CAD"/>
    <w:rsid w:val="008B1A6C"/>
    <w:rsid w:val="008C0B70"/>
    <w:rsid w:val="008E0788"/>
    <w:rsid w:val="008E3FFA"/>
    <w:rsid w:val="008E6119"/>
    <w:rsid w:val="009345F5"/>
    <w:rsid w:val="00942F5F"/>
    <w:rsid w:val="009571C3"/>
    <w:rsid w:val="009641BA"/>
    <w:rsid w:val="0098676D"/>
    <w:rsid w:val="00990A67"/>
    <w:rsid w:val="009A4340"/>
    <w:rsid w:val="009B0E82"/>
    <w:rsid w:val="009E7D09"/>
    <w:rsid w:val="00A03044"/>
    <w:rsid w:val="00A07B7B"/>
    <w:rsid w:val="00A44FC6"/>
    <w:rsid w:val="00A47D22"/>
    <w:rsid w:val="00A65716"/>
    <w:rsid w:val="00A925B1"/>
    <w:rsid w:val="00AA094E"/>
    <w:rsid w:val="00AA2ADB"/>
    <w:rsid w:val="00AC399C"/>
    <w:rsid w:val="00AC675B"/>
    <w:rsid w:val="00AD39AD"/>
    <w:rsid w:val="00AF08A6"/>
    <w:rsid w:val="00AF14D6"/>
    <w:rsid w:val="00AF6403"/>
    <w:rsid w:val="00B13DB2"/>
    <w:rsid w:val="00B14E96"/>
    <w:rsid w:val="00B169D1"/>
    <w:rsid w:val="00B40D6A"/>
    <w:rsid w:val="00B45B0B"/>
    <w:rsid w:val="00B7410C"/>
    <w:rsid w:val="00B7414B"/>
    <w:rsid w:val="00B942FF"/>
    <w:rsid w:val="00BA2F3E"/>
    <w:rsid w:val="00BD1CF2"/>
    <w:rsid w:val="00C024EB"/>
    <w:rsid w:val="00C06086"/>
    <w:rsid w:val="00C07F8C"/>
    <w:rsid w:val="00C66F9A"/>
    <w:rsid w:val="00C971CC"/>
    <w:rsid w:val="00CC32A6"/>
    <w:rsid w:val="00CD3568"/>
    <w:rsid w:val="00D0023C"/>
    <w:rsid w:val="00D15683"/>
    <w:rsid w:val="00D22154"/>
    <w:rsid w:val="00D244D1"/>
    <w:rsid w:val="00D248DB"/>
    <w:rsid w:val="00D625B8"/>
    <w:rsid w:val="00D774D8"/>
    <w:rsid w:val="00DE534D"/>
    <w:rsid w:val="00E37320"/>
    <w:rsid w:val="00E4720E"/>
    <w:rsid w:val="00E54731"/>
    <w:rsid w:val="00E57E8E"/>
    <w:rsid w:val="00E718BA"/>
    <w:rsid w:val="00E76D99"/>
    <w:rsid w:val="00E81648"/>
    <w:rsid w:val="00E93304"/>
    <w:rsid w:val="00E9663D"/>
    <w:rsid w:val="00EC0E0E"/>
    <w:rsid w:val="00EF5715"/>
    <w:rsid w:val="00EF70FF"/>
    <w:rsid w:val="00F0669E"/>
    <w:rsid w:val="00F2457E"/>
    <w:rsid w:val="00F50241"/>
    <w:rsid w:val="00F57C8C"/>
    <w:rsid w:val="00F84CA2"/>
    <w:rsid w:val="00F96727"/>
    <w:rsid w:val="00FC7437"/>
    <w:rsid w:val="00FD70DE"/>
    <w:rsid w:val="00FE0386"/>
    <w:rsid w:val="00FE52A4"/>
    <w:rsid w:val="00FE57D9"/>
    <w:rsid w:val="00FF0049"/>
    <w:rsid w:val="00FF09D9"/>
    <w:rsid w:val="00FF2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."/>
  <w:listSeparator w:val=","/>
  <w14:docId w14:val="27AFEFF1"/>
  <w15:docId w15:val="{B435B7BE-0FC7-4781-ACD9-67763BFA3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76E37"/>
    <w:rPr>
      <w:sz w:val="24"/>
      <w:szCs w:val="24"/>
    </w:rPr>
  </w:style>
  <w:style w:type="paragraph" w:styleId="Heading1">
    <w:name w:val="heading 1"/>
    <w:basedOn w:val="Normal"/>
    <w:next w:val="Normal"/>
    <w:qFormat/>
    <w:rsid w:val="00776E37"/>
    <w:pPr>
      <w:keepNext/>
      <w:outlineLvl w:val="0"/>
    </w:pPr>
    <w:rPr>
      <w:b/>
      <w:bCs/>
      <w:i/>
      <w:iCs/>
    </w:rPr>
  </w:style>
  <w:style w:type="paragraph" w:styleId="Heading2">
    <w:name w:val="heading 2"/>
    <w:basedOn w:val="Normal"/>
    <w:next w:val="Normal"/>
    <w:qFormat/>
    <w:rsid w:val="00776E37"/>
    <w:pPr>
      <w:keepNext/>
      <w:jc w:val="right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776E37"/>
    <w:pPr>
      <w:keepNext/>
      <w:jc w:val="both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776E37"/>
    <w:pPr>
      <w:keepNext/>
      <w:jc w:val="both"/>
      <w:outlineLvl w:val="3"/>
    </w:pPr>
    <w:rPr>
      <w:b/>
      <w:bCs/>
      <w:u w:val="single"/>
    </w:rPr>
  </w:style>
  <w:style w:type="paragraph" w:styleId="Heading5">
    <w:name w:val="heading 5"/>
    <w:basedOn w:val="Normal"/>
    <w:next w:val="Normal"/>
    <w:qFormat/>
    <w:rsid w:val="00776E37"/>
    <w:pPr>
      <w:keepNext/>
      <w:jc w:val="center"/>
      <w:outlineLvl w:val="4"/>
    </w:pPr>
    <w:rPr>
      <w:b/>
      <w:bCs/>
      <w:sz w:val="38"/>
      <w:u w:val="single"/>
    </w:rPr>
  </w:style>
  <w:style w:type="paragraph" w:styleId="Heading6">
    <w:name w:val="heading 6"/>
    <w:basedOn w:val="Normal"/>
    <w:next w:val="Normal"/>
    <w:qFormat/>
    <w:rsid w:val="00776E37"/>
    <w:pPr>
      <w:keepNext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776E37"/>
    <w:pPr>
      <w:jc w:val="center"/>
    </w:pPr>
    <w:rPr>
      <w:rFonts w:ascii="Garamond" w:hAnsi="Garamond"/>
      <w:sz w:val="32"/>
    </w:rPr>
  </w:style>
  <w:style w:type="paragraph" w:styleId="Subtitle">
    <w:name w:val="Subtitle"/>
    <w:basedOn w:val="Normal"/>
    <w:qFormat/>
    <w:rsid w:val="00776E37"/>
    <w:pPr>
      <w:jc w:val="center"/>
    </w:pPr>
    <w:rPr>
      <w:rFonts w:ascii="Garamond" w:hAnsi="Garamond"/>
      <w:sz w:val="28"/>
    </w:rPr>
  </w:style>
  <w:style w:type="paragraph" w:styleId="Header">
    <w:name w:val="header"/>
    <w:basedOn w:val="Normal"/>
    <w:rsid w:val="00776E3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6E37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776E37"/>
    <w:pPr>
      <w:jc w:val="both"/>
    </w:pPr>
  </w:style>
  <w:style w:type="paragraph" w:styleId="BalloonText">
    <w:name w:val="Balloon Text"/>
    <w:basedOn w:val="Normal"/>
    <w:semiHidden/>
    <w:rsid w:val="00776E37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776E37"/>
    <w:rPr>
      <w:color w:val="800080"/>
      <w:u w:val="single"/>
    </w:rPr>
  </w:style>
  <w:style w:type="paragraph" w:styleId="HTMLPreformatted">
    <w:name w:val="HTML Preformatted"/>
    <w:basedOn w:val="Normal"/>
    <w:rsid w:val="00776E3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sid w:val="00776E37"/>
    <w:rPr>
      <w:rFonts w:ascii="Courier New" w:eastAsia="Times New Roman" w:hAnsi="Courier New" w:cs="Courier New" w:hint="default"/>
      <w:sz w:val="20"/>
      <w:szCs w:val="20"/>
    </w:rPr>
  </w:style>
  <w:style w:type="character" w:styleId="Hyperlink">
    <w:name w:val="Hyperlink"/>
    <w:basedOn w:val="DefaultParagraphFont"/>
    <w:rsid w:val="00776E37"/>
    <w:rPr>
      <w:color w:val="0000FF"/>
      <w:u w:val="single"/>
    </w:rPr>
  </w:style>
  <w:style w:type="paragraph" w:customStyle="1" w:styleId="Zakaria">
    <w:name w:val="Zakaria"/>
    <w:basedOn w:val="Title"/>
    <w:rsid w:val="00A44FC6"/>
    <w:pPr>
      <w:autoSpaceDE w:val="0"/>
      <w:autoSpaceDN w:val="0"/>
      <w:adjustRightInd w:val="0"/>
    </w:pPr>
    <w:rPr>
      <w:rFonts w:ascii="Comic Sans MS" w:hAnsi="Comic Sans MS"/>
      <w:b/>
      <w:bCs/>
      <w:sz w:val="20"/>
      <w:szCs w:val="20"/>
    </w:rPr>
  </w:style>
  <w:style w:type="table" w:styleId="TableGrid">
    <w:name w:val="Table Grid"/>
    <w:basedOn w:val="TableNormal"/>
    <w:uiPriority w:val="59"/>
    <w:rsid w:val="00661E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13D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95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5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SATS Institute of Information Technology</vt:lpstr>
    </vt:vector>
  </TitlesOfParts>
  <Company>ciit</Company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SATS Institute of Information Technology</dc:title>
  <dc:creator>saghir</dc:creator>
  <cp:lastModifiedBy>Dr. Zia-Ur Rehman</cp:lastModifiedBy>
  <cp:revision>8</cp:revision>
  <cp:lastPrinted>2012-09-03T07:30:00Z</cp:lastPrinted>
  <dcterms:created xsi:type="dcterms:W3CDTF">2023-03-30T06:21:00Z</dcterms:created>
  <dcterms:modified xsi:type="dcterms:W3CDTF">2023-08-07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46d291e9541655779afc4327ec90ebcba1c248fe992f11f1f0c39ede63148c</vt:lpwstr>
  </property>
</Properties>
</file>